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DE616B" w14:textId="77777777" w:rsidR="00F72FC3" w:rsidRPr="00D458F1" w:rsidRDefault="00020509" w:rsidP="00F11F25">
      <w:pPr>
        <w:ind w:hanging="98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6E41930C" wp14:editId="64B3167D">
            <wp:extent cx="2542540" cy="922736"/>
            <wp:effectExtent l="19050" t="0" r="0" b="0"/>
            <wp:docPr id="1" name="1 - Εικόνα" descr="LOGO-PLAGIO-A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 - Εικόνα" descr="LOGO-PLAGIO-AM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2540" cy="9227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04A91">
        <w:rPr>
          <w:b/>
          <w:smallCaps/>
          <w:noProof/>
          <w:sz w:val="28"/>
          <w:szCs w:val="28"/>
        </w:rPr>
        <w:pict w14:anchorId="45729F3D">
          <v:rect id="_x0000_s1028" style="position:absolute;margin-left:405pt;margin-top:0;width:90pt;height:84.3pt;z-index:251656192;mso-position-horizontal-relative:text;mso-position-vertical-relative:text"/>
        </w:pict>
      </w:r>
      <w:r w:rsidR="00004A91">
        <w:rPr>
          <w:b/>
          <w:smallCaps/>
          <w:noProof/>
          <w:sz w:val="28"/>
          <w:szCs w:val="28"/>
        </w:rPr>
        <w:pict w14:anchorId="5953BB3A"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margin-left:414pt;margin-top:10.75pt;width:1in;height:27pt;z-index:251657216;mso-position-horizontal-relative:text;mso-position-vertical-relative:text" filled="f" stroked="f">
            <v:textbox style="mso-next-textbox:#_x0000_s1029">
              <w:txbxContent>
                <w:p w14:paraId="03C0D6B5" w14:textId="77777777" w:rsidR="002330DD" w:rsidRPr="003432F2" w:rsidRDefault="002330DD" w:rsidP="002330DD">
                  <w:pPr>
                    <w:jc w:val="center"/>
                    <w:rPr>
                      <w:color w:val="DDDDDD"/>
                      <w:spacing w:val="70"/>
                      <w:sz w:val="28"/>
                      <w:szCs w:val="28"/>
                    </w:rPr>
                  </w:pPr>
                  <w:r w:rsidRPr="003432F2">
                    <w:rPr>
                      <w:color w:val="DDDDDD"/>
                      <w:spacing w:val="70"/>
                      <w:sz w:val="28"/>
                      <w:szCs w:val="28"/>
                    </w:rPr>
                    <w:t>ΦΩΤΟ</w:t>
                  </w:r>
                </w:p>
              </w:txbxContent>
            </v:textbox>
          </v:shape>
        </w:pict>
      </w:r>
    </w:p>
    <w:p w14:paraId="154C397D" w14:textId="77777777" w:rsidR="006A378F" w:rsidRPr="00D458F1" w:rsidRDefault="006A378F" w:rsidP="006A378F">
      <w:pPr>
        <w:rPr>
          <w:smallCaps/>
          <w:sz w:val="28"/>
          <w:szCs w:val="28"/>
        </w:rPr>
      </w:pPr>
    </w:p>
    <w:p w14:paraId="28462E4D" w14:textId="77777777" w:rsidR="006A378F" w:rsidRDefault="006A378F" w:rsidP="006A378F">
      <w:p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 xml:space="preserve">ΣΧΟΛΗ: </w:t>
      </w:r>
      <w:r>
        <w:rPr>
          <w:sz w:val="28"/>
          <w:szCs w:val="28"/>
        </w:rPr>
        <w:tab/>
        <w:t>_________________________________________</w:t>
      </w:r>
    </w:p>
    <w:p w14:paraId="276B1B2A" w14:textId="06710A87" w:rsidR="006A378F" w:rsidRDefault="006A378F" w:rsidP="006A378F">
      <w:p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ΤΜΗΜΑ</w:t>
      </w:r>
      <w:r w:rsidR="00AA5E62">
        <w:rPr>
          <w:sz w:val="28"/>
          <w:szCs w:val="28"/>
        </w:rPr>
        <w:t xml:space="preserve"> (</w:t>
      </w:r>
      <w:r w:rsidR="00AA5E62">
        <w:rPr>
          <w:sz w:val="28"/>
          <w:szCs w:val="28"/>
          <w:lang w:val="en-US"/>
        </w:rPr>
        <w:t>προέλευσης)</w:t>
      </w:r>
      <w:r>
        <w:rPr>
          <w:sz w:val="28"/>
          <w:szCs w:val="28"/>
        </w:rPr>
        <w:t>:</w:t>
      </w:r>
      <w:bookmarkStart w:id="0" w:name="_GoBack"/>
      <w:bookmarkEnd w:id="0"/>
      <w:r>
        <w:rPr>
          <w:sz w:val="28"/>
          <w:szCs w:val="28"/>
        </w:rPr>
        <w:t>____________________________________________________</w:t>
      </w:r>
    </w:p>
    <w:p w14:paraId="52FDCFE8" w14:textId="77777777" w:rsidR="006A378F" w:rsidRDefault="006A378F" w:rsidP="006A378F">
      <w:p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ΜΑΘΗΜΑ: _____________________________________________________________</w:t>
      </w:r>
    </w:p>
    <w:p w14:paraId="6E1DD337" w14:textId="77777777" w:rsidR="00B23127" w:rsidRDefault="00004A91" w:rsidP="00B23127">
      <w:pPr>
        <w:spacing w:line="480" w:lineRule="auto"/>
        <w:rPr>
          <w:sz w:val="28"/>
          <w:szCs w:val="28"/>
        </w:rPr>
      </w:pPr>
      <w:r>
        <w:rPr>
          <w:noProof/>
          <w:sz w:val="28"/>
          <w:szCs w:val="28"/>
        </w:rPr>
        <w:pict w14:anchorId="7C4298A0">
          <v:shape id="_x0000_s1038" type="#_x0000_t202" style="position:absolute;margin-left:6in;margin-top:12.15pt;width:81pt;height:27pt;z-index:251659264" filled="f" stroked="f">
            <v:textbox>
              <w:txbxContent>
                <w:p w14:paraId="5B1D436D" w14:textId="285CB8E4" w:rsidR="00B23127" w:rsidRPr="00D240ED" w:rsidRDefault="00B23127" w:rsidP="00B23127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(20</w:t>
                  </w:r>
                  <w:r w:rsidR="005C7DB1">
                    <w:t>21</w:t>
                  </w:r>
                  <w:r>
                    <w:rPr>
                      <w:lang w:val="en-US"/>
                    </w:rPr>
                    <w:t>-20</w:t>
                  </w:r>
                  <w:r w:rsidR="00383CA1">
                    <w:t>2</w:t>
                  </w:r>
                  <w:r w:rsidR="005C7DB1">
                    <w:t>2</w:t>
                  </w:r>
                  <w:r>
                    <w:rPr>
                      <w:lang w:val="en-US"/>
                    </w:rPr>
                    <w:t>)</w:t>
                  </w:r>
                </w:p>
              </w:txbxContent>
            </v:textbox>
          </v:shape>
        </w:pict>
      </w:r>
      <w:r w:rsidR="00B23127">
        <w:rPr>
          <w:sz w:val="28"/>
          <w:szCs w:val="28"/>
          <w:lang w:val="en-US"/>
        </w:rPr>
        <w:t>K</w:t>
      </w:r>
      <w:r w:rsidR="00B23127">
        <w:rPr>
          <w:sz w:val="28"/>
          <w:szCs w:val="28"/>
        </w:rPr>
        <w:t>ΑΤΕΥΘΥΝΣΗ ΜΠΣ: ____________________________________________________</w:t>
      </w:r>
    </w:p>
    <w:p w14:paraId="093CE051" w14:textId="77777777" w:rsidR="00B23127" w:rsidRDefault="00B23127" w:rsidP="00B23127">
      <w:p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ΑΚΑΔΗΜΑΪΚΟ ΕΤΟΣ: ____________________________________________________</w:t>
      </w:r>
    </w:p>
    <w:p w14:paraId="7F76364C" w14:textId="77777777" w:rsidR="006A378F" w:rsidRDefault="006A378F" w:rsidP="006A378F">
      <w:p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ΕΠΩΝΥΜΟ: ____________________________________________________________</w:t>
      </w:r>
    </w:p>
    <w:p w14:paraId="750E0E9F" w14:textId="77777777" w:rsidR="006A378F" w:rsidRDefault="006A378F" w:rsidP="006A378F">
      <w:p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ΟΝΟΜΑ: _______________________________________________________________</w:t>
      </w:r>
    </w:p>
    <w:p w14:paraId="3753E445" w14:textId="77777777" w:rsidR="006A378F" w:rsidRDefault="006A378F" w:rsidP="006A378F">
      <w:p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ΠΑΤΡΩΝΥΜΟ: __________________________________________________________</w:t>
      </w:r>
    </w:p>
    <w:p w14:paraId="2869044F" w14:textId="77777777" w:rsidR="006A378F" w:rsidRDefault="006A378F" w:rsidP="006A378F">
      <w:p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ΤΟΠΟΣ ΚΑΤΑΓΩΓΗΣ: ____________________________________________________</w:t>
      </w:r>
    </w:p>
    <w:p w14:paraId="5FD70AFC" w14:textId="77777777" w:rsidR="00811B9E" w:rsidRDefault="00811B9E" w:rsidP="00811B9E">
      <w:pPr>
        <w:spacing w:line="480" w:lineRule="auto"/>
        <w:rPr>
          <w:sz w:val="28"/>
          <w:szCs w:val="28"/>
        </w:rPr>
      </w:pPr>
      <w:r>
        <w:rPr>
          <w:sz w:val="28"/>
          <w:szCs w:val="28"/>
          <w:lang w:val="en-US"/>
        </w:rPr>
        <w:t>Email</w:t>
      </w:r>
      <w:r w:rsidR="0087474E">
        <w:rPr>
          <w:sz w:val="28"/>
          <w:szCs w:val="28"/>
        </w:rPr>
        <w:t xml:space="preserve"> (ιδρύματος)</w:t>
      </w:r>
      <w:r>
        <w:rPr>
          <w:sz w:val="28"/>
          <w:szCs w:val="28"/>
        </w:rPr>
        <w:t>:___________________</w:t>
      </w:r>
      <w:r w:rsidRPr="00D240ED">
        <w:rPr>
          <w:sz w:val="28"/>
          <w:szCs w:val="28"/>
        </w:rPr>
        <w:t>______________</w:t>
      </w:r>
      <w:r>
        <w:rPr>
          <w:sz w:val="28"/>
          <w:szCs w:val="28"/>
        </w:rPr>
        <w:t>________________________</w:t>
      </w:r>
    </w:p>
    <w:tbl>
      <w:tblPr>
        <w:tblpPr w:leftFromText="180" w:rightFromText="180" w:vertAnchor="text" w:horzAnchor="margin" w:tblpXSpec="center" w:tblpY="37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0"/>
        <w:gridCol w:w="1980"/>
        <w:gridCol w:w="1980"/>
        <w:gridCol w:w="1980"/>
        <w:gridCol w:w="1981"/>
      </w:tblGrid>
      <w:tr w:rsidR="00CB2DD4" w:rsidRPr="00786D42" w14:paraId="44DD0ED0" w14:textId="77777777" w:rsidTr="00786D42">
        <w:trPr>
          <w:trHeight w:val="1547"/>
        </w:trPr>
        <w:tc>
          <w:tcPr>
            <w:tcW w:w="1980" w:type="dxa"/>
            <w:tcBorders>
              <w:top w:val="single" w:sz="18" w:space="0" w:color="auto"/>
              <w:left w:val="single" w:sz="18" w:space="0" w:color="auto"/>
            </w:tcBorders>
          </w:tcPr>
          <w:p w14:paraId="57CD5FE7" w14:textId="77777777" w:rsidR="00CB2DD4" w:rsidRPr="0038524E" w:rsidRDefault="00CB2DD4" w:rsidP="00CB2D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18" w:space="0" w:color="auto"/>
            </w:tcBorders>
          </w:tcPr>
          <w:p w14:paraId="7CE51282" w14:textId="77777777" w:rsidR="00CB2DD4" w:rsidRPr="00CB2DD4" w:rsidRDefault="00CB2DD4" w:rsidP="0038524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18" w:space="0" w:color="auto"/>
            </w:tcBorders>
          </w:tcPr>
          <w:p w14:paraId="7B03ED26" w14:textId="77777777" w:rsidR="00CB2DD4" w:rsidRPr="00CB2DD4" w:rsidRDefault="00CB2DD4" w:rsidP="00CB2D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18" w:space="0" w:color="auto"/>
            </w:tcBorders>
          </w:tcPr>
          <w:p w14:paraId="60ADC89C" w14:textId="77777777" w:rsidR="00CB2DD4" w:rsidRPr="00CB2DD4" w:rsidRDefault="00CB2DD4" w:rsidP="00CB2DD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981" w:type="dxa"/>
            <w:tcBorders>
              <w:top w:val="single" w:sz="18" w:space="0" w:color="auto"/>
              <w:right w:val="single" w:sz="18" w:space="0" w:color="auto"/>
            </w:tcBorders>
          </w:tcPr>
          <w:p w14:paraId="05F5E19E" w14:textId="77777777" w:rsidR="00CB2DD4" w:rsidRPr="00CB2DD4" w:rsidRDefault="00CB2DD4" w:rsidP="00CB2DD4">
            <w:pPr>
              <w:rPr>
                <w:sz w:val="20"/>
                <w:szCs w:val="20"/>
              </w:rPr>
            </w:pPr>
          </w:p>
        </w:tc>
      </w:tr>
      <w:tr w:rsidR="001C3A16" w:rsidRPr="00786D42" w14:paraId="6FCBD3D0" w14:textId="77777777" w:rsidTr="001C3A16">
        <w:trPr>
          <w:trHeight w:val="1696"/>
        </w:trPr>
        <w:tc>
          <w:tcPr>
            <w:tcW w:w="1980" w:type="dxa"/>
            <w:tcBorders>
              <w:left w:val="single" w:sz="18" w:space="0" w:color="auto"/>
            </w:tcBorders>
          </w:tcPr>
          <w:p w14:paraId="6F8E260A" w14:textId="77777777" w:rsidR="001C3A16" w:rsidRPr="00CB2DD4" w:rsidRDefault="001C3A16" w:rsidP="001C3A16">
            <w:pPr>
              <w:rPr>
                <w:sz w:val="20"/>
                <w:szCs w:val="20"/>
              </w:rPr>
            </w:pPr>
          </w:p>
        </w:tc>
        <w:tc>
          <w:tcPr>
            <w:tcW w:w="1980" w:type="dxa"/>
          </w:tcPr>
          <w:p w14:paraId="3B563DBA" w14:textId="77777777" w:rsidR="001C3A16" w:rsidRPr="00CB2DD4" w:rsidRDefault="001C3A16" w:rsidP="001C3A16">
            <w:pPr>
              <w:rPr>
                <w:sz w:val="20"/>
                <w:szCs w:val="20"/>
              </w:rPr>
            </w:pPr>
          </w:p>
        </w:tc>
        <w:tc>
          <w:tcPr>
            <w:tcW w:w="1980" w:type="dxa"/>
          </w:tcPr>
          <w:p w14:paraId="768AD837" w14:textId="77777777" w:rsidR="001C3A16" w:rsidRPr="0038524E" w:rsidRDefault="001C3A16" w:rsidP="0038524E">
            <w:pPr>
              <w:rPr>
                <w:sz w:val="20"/>
                <w:szCs w:val="20"/>
              </w:rPr>
            </w:pPr>
          </w:p>
        </w:tc>
        <w:tc>
          <w:tcPr>
            <w:tcW w:w="1980" w:type="dxa"/>
          </w:tcPr>
          <w:p w14:paraId="4795B968" w14:textId="77777777" w:rsidR="001C3A16" w:rsidRPr="00CB2DD4" w:rsidRDefault="001C3A16" w:rsidP="00F51469">
            <w:pPr>
              <w:rPr>
                <w:sz w:val="20"/>
                <w:szCs w:val="20"/>
              </w:rPr>
            </w:pPr>
          </w:p>
        </w:tc>
        <w:tc>
          <w:tcPr>
            <w:tcW w:w="1981" w:type="dxa"/>
            <w:tcBorders>
              <w:right w:val="single" w:sz="18" w:space="0" w:color="auto"/>
            </w:tcBorders>
          </w:tcPr>
          <w:p w14:paraId="55F69555" w14:textId="77777777" w:rsidR="001C3A16" w:rsidRPr="00CB2DD4" w:rsidRDefault="001C3A16" w:rsidP="00C12763">
            <w:pPr>
              <w:rPr>
                <w:sz w:val="20"/>
                <w:szCs w:val="20"/>
              </w:rPr>
            </w:pPr>
          </w:p>
        </w:tc>
      </w:tr>
      <w:tr w:rsidR="00E20206" w:rsidRPr="00786D42" w14:paraId="03E81AB6" w14:textId="77777777" w:rsidTr="00786D42">
        <w:trPr>
          <w:trHeight w:val="1547"/>
        </w:trPr>
        <w:tc>
          <w:tcPr>
            <w:tcW w:w="1980" w:type="dxa"/>
            <w:tcBorders>
              <w:left w:val="single" w:sz="18" w:space="0" w:color="auto"/>
              <w:bottom w:val="single" w:sz="18" w:space="0" w:color="auto"/>
            </w:tcBorders>
          </w:tcPr>
          <w:p w14:paraId="7989CF04" w14:textId="77777777" w:rsidR="00E20206" w:rsidRPr="00C12763" w:rsidRDefault="00E20206" w:rsidP="00E20206">
            <w:pPr>
              <w:rPr>
                <w:sz w:val="20"/>
                <w:szCs w:val="20"/>
              </w:rPr>
            </w:pPr>
          </w:p>
        </w:tc>
        <w:tc>
          <w:tcPr>
            <w:tcW w:w="1980" w:type="dxa"/>
            <w:tcBorders>
              <w:bottom w:val="single" w:sz="18" w:space="0" w:color="auto"/>
            </w:tcBorders>
          </w:tcPr>
          <w:p w14:paraId="36D7C16B" w14:textId="77777777" w:rsidR="00E20206" w:rsidRPr="00786D42" w:rsidRDefault="00E20206" w:rsidP="00E20206">
            <w:pPr>
              <w:rPr>
                <w:sz w:val="28"/>
                <w:szCs w:val="28"/>
              </w:rPr>
            </w:pPr>
          </w:p>
        </w:tc>
        <w:tc>
          <w:tcPr>
            <w:tcW w:w="1980" w:type="dxa"/>
            <w:tcBorders>
              <w:bottom w:val="single" w:sz="18" w:space="0" w:color="auto"/>
            </w:tcBorders>
          </w:tcPr>
          <w:p w14:paraId="0E23EE2E" w14:textId="77777777" w:rsidR="00E20206" w:rsidRPr="00C12763" w:rsidRDefault="00E20206" w:rsidP="00E20206">
            <w:pPr>
              <w:rPr>
                <w:sz w:val="20"/>
                <w:szCs w:val="20"/>
              </w:rPr>
            </w:pPr>
          </w:p>
        </w:tc>
        <w:tc>
          <w:tcPr>
            <w:tcW w:w="1980" w:type="dxa"/>
            <w:tcBorders>
              <w:bottom w:val="single" w:sz="18" w:space="0" w:color="auto"/>
            </w:tcBorders>
          </w:tcPr>
          <w:p w14:paraId="1375190E" w14:textId="77777777" w:rsidR="00E20206" w:rsidRPr="00786D42" w:rsidRDefault="00E20206" w:rsidP="00E20206">
            <w:pPr>
              <w:rPr>
                <w:sz w:val="28"/>
                <w:szCs w:val="28"/>
              </w:rPr>
            </w:pPr>
          </w:p>
        </w:tc>
        <w:tc>
          <w:tcPr>
            <w:tcW w:w="1981" w:type="dxa"/>
            <w:tcBorders>
              <w:bottom w:val="single" w:sz="18" w:space="0" w:color="auto"/>
              <w:right w:val="single" w:sz="18" w:space="0" w:color="auto"/>
            </w:tcBorders>
          </w:tcPr>
          <w:p w14:paraId="0E4EE65C" w14:textId="77777777" w:rsidR="00E20206" w:rsidRPr="00786D42" w:rsidRDefault="00E20206" w:rsidP="00E20206">
            <w:pPr>
              <w:rPr>
                <w:sz w:val="28"/>
                <w:szCs w:val="28"/>
              </w:rPr>
            </w:pPr>
          </w:p>
        </w:tc>
      </w:tr>
    </w:tbl>
    <w:p w14:paraId="7A556FEF" w14:textId="77777777" w:rsidR="006A378F" w:rsidRPr="00B75AF5" w:rsidRDefault="006A378F" w:rsidP="002330DD">
      <w:pPr>
        <w:spacing w:line="360" w:lineRule="auto"/>
        <w:rPr>
          <w:sz w:val="22"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46"/>
      </w:tblGrid>
      <w:tr w:rsidR="002330DD" w14:paraId="5DCC1931" w14:textId="77777777" w:rsidTr="00786D42">
        <w:trPr>
          <w:trHeight w:val="1309"/>
          <w:jc w:val="center"/>
        </w:trPr>
        <w:tc>
          <w:tcPr>
            <w:tcW w:w="1004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AB43064" w14:textId="77777777" w:rsidR="002330DD" w:rsidRDefault="002330DD" w:rsidP="00786D42">
            <w:pPr>
              <w:spacing w:line="360" w:lineRule="auto"/>
            </w:pPr>
            <w:r>
              <w:t>Σύνολο ασκήσεων __________</w:t>
            </w:r>
            <w:r>
              <w:tab/>
              <w:t xml:space="preserve">Ασκήθη </w:t>
            </w:r>
            <w:r w:rsidR="005F0D58">
              <w:t>ανελλιπώς</w:t>
            </w:r>
            <w:r>
              <w:t xml:space="preserve"> _____________ ΒΑΘΜΟΛΟΓΙΑ _____</w:t>
            </w:r>
          </w:p>
          <w:p w14:paraId="2DB13CE1" w14:textId="77777777" w:rsidR="002330DD" w:rsidRDefault="002330DD" w:rsidP="00786D42">
            <w:pPr>
              <w:spacing w:line="360" w:lineRule="auto"/>
            </w:pPr>
            <w:r>
              <w:t>Σύνολο απουσιών __________</w:t>
            </w:r>
            <w:r>
              <w:tab/>
              <w:t xml:space="preserve">Ασκήθη </w:t>
            </w:r>
            <w:r w:rsidR="005F0D58">
              <w:t>ελλιπώς</w:t>
            </w:r>
            <w:r>
              <w:t xml:space="preserve"> _______________ Α΄ </w:t>
            </w:r>
            <w:r w:rsidR="005F0D58">
              <w:t>ΜΕΡΟΣ</w:t>
            </w:r>
            <w:r>
              <w:t xml:space="preserve"> ___</w:t>
            </w:r>
            <w:r w:rsidR="005F0D58">
              <w:t>_____</w:t>
            </w:r>
            <w:r>
              <w:t>__</w:t>
            </w:r>
          </w:p>
          <w:p w14:paraId="03794155" w14:textId="77777777" w:rsidR="002330DD" w:rsidRDefault="002330DD" w:rsidP="005F0D58">
            <w:pPr>
              <w:spacing w:line="360" w:lineRule="auto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 xml:space="preserve">Ασκήθη λίαν </w:t>
            </w:r>
            <w:r w:rsidR="005F0D58">
              <w:t>ελλιπώς</w:t>
            </w:r>
            <w:r>
              <w:t xml:space="preserve"> ___________ Β</w:t>
            </w:r>
            <w:r w:rsidR="005F0D58">
              <w:t>΄ΜΕΡΟΣ_____</w:t>
            </w:r>
            <w:r>
              <w:t>______</w:t>
            </w:r>
          </w:p>
        </w:tc>
      </w:tr>
    </w:tbl>
    <w:p w14:paraId="79EF594B" w14:textId="77777777" w:rsidR="002330DD" w:rsidRPr="00E334D7" w:rsidRDefault="002330DD" w:rsidP="00E334D7">
      <w:pPr>
        <w:spacing w:line="360" w:lineRule="auto"/>
        <w:rPr>
          <w:sz w:val="16"/>
          <w:szCs w:val="16"/>
        </w:rPr>
      </w:pPr>
    </w:p>
    <w:sectPr w:rsidR="002330DD" w:rsidRPr="00E334D7" w:rsidSect="00E334D7">
      <w:pgSz w:w="11906" w:h="16838"/>
      <w:pgMar w:top="360" w:right="566" w:bottom="426" w:left="11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1241B1" w14:textId="77777777" w:rsidR="00004A91" w:rsidRDefault="00004A91" w:rsidP="00E334D7">
      <w:r>
        <w:separator/>
      </w:r>
    </w:p>
  </w:endnote>
  <w:endnote w:type="continuationSeparator" w:id="0">
    <w:p w14:paraId="03AEFDD1" w14:textId="77777777" w:rsidR="00004A91" w:rsidRDefault="00004A91" w:rsidP="00E334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9862FC" w14:textId="77777777" w:rsidR="00004A91" w:rsidRDefault="00004A91" w:rsidP="00E334D7">
      <w:r>
        <w:separator/>
      </w:r>
    </w:p>
  </w:footnote>
  <w:footnote w:type="continuationSeparator" w:id="0">
    <w:p w14:paraId="67132862" w14:textId="77777777" w:rsidR="00004A91" w:rsidRDefault="00004A91" w:rsidP="00E334D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1Mza1tDQzMzE1MrNQ0lEKTi0uzszPAykwrAUA5aUSSCwAAAA="/>
  </w:docVars>
  <w:rsids>
    <w:rsidRoot w:val="00350A3C"/>
    <w:rsid w:val="00004A91"/>
    <w:rsid w:val="00020509"/>
    <w:rsid w:val="0002541C"/>
    <w:rsid w:val="0002721B"/>
    <w:rsid w:val="00066402"/>
    <w:rsid w:val="00070F36"/>
    <w:rsid w:val="000724A7"/>
    <w:rsid w:val="000A5886"/>
    <w:rsid w:val="00170041"/>
    <w:rsid w:val="00192E7B"/>
    <w:rsid w:val="001B1720"/>
    <w:rsid w:val="001C1D92"/>
    <w:rsid w:val="001C3A16"/>
    <w:rsid w:val="002178EA"/>
    <w:rsid w:val="00230835"/>
    <w:rsid w:val="002330DD"/>
    <w:rsid w:val="00271A28"/>
    <w:rsid w:val="002B1D57"/>
    <w:rsid w:val="002C7A5F"/>
    <w:rsid w:val="002D32C5"/>
    <w:rsid w:val="0033300E"/>
    <w:rsid w:val="003432F2"/>
    <w:rsid w:val="00350A3C"/>
    <w:rsid w:val="00375990"/>
    <w:rsid w:val="00383CA1"/>
    <w:rsid w:val="0038524E"/>
    <w:rsid w:val="003900C9"/>
    <w:rsid w:val="00431972"/>
    <w:rsid w:val="004D3FAD"/>
    <w:rsid w:val="00571877"/>
    <w:rsid w:val="005A6D30"/>
    <w:rsid w:val="005C61BC"/>
    <w:rsid w:val="005C7DB1"/>
    <w:rsid w:val="005F0D58"/>
    <w:rsid w:val="005F1597"/>
    <w:rsid w:val="0060596D"/>
    <w:rsid w:val="006A378F"/>
    <w:rsid w:val="006B42A9"/>
    <w:rsid w:val="006C58BC"/>
    <w:rsid w:val="00707B30"/>
    <w:rsid w:val="007150DF"/>
    <w:rsid w:val="00730429"/>
    <w:rsid w:val="007338A0"/>
    <w:rsid w:val="00745A43"/>
    <w:rsid w:val="007601A9"/>
    <w:rsid w:val="0076574D"/>
    <w:rsid w:val="00786D42"/>
    <w:rsid w:val="00811B9E"/>
    <w:rsid w:val="0087474E"/>
    <w:rsid w:val="008B6DB3"/>
    <w:rsid w:val="00955C5B"/>
    <w:rsid w:val="00AA5E62"/>
    <w:rsid w:val="00B23127"/>
    <w:rsid w:val="00B44C4C"/>
    <w:rsid w:val="00B521FC"/>
    <w:rsid w:val="00B75565"/>
    <w:rsid w:val="00B75AF5"/>
    <w:rsid w:val="00BA771F"/>
    <w:rsid w:val="00BC2FE9"/>
    <w:rsid w:val="00BD3DF0"/>
    <w:rsid w:val="00BF3E38"/>
    <w:rsid w:val="00BF4D3A"/>
    <w:rsid w:val="00C12763"/>
    <w:rsid w:val="00C25E6C"/>
    <w:rsid w:val="00C30A05"/>
    <w:rsid w:val="00CB2DD4"/>
    <w:rsid w:val="00D12F14"/>
    <w:rsid w:val="00D240ED"/>
    <w:rsid w:val="00D30F89"/>
    <w:rsid w:val="00D458F1"/>
    <w:rsid w:val="00DB1F60"/>
    <w:rsid w:val="00E07AFB"/>
    <w:rsid w:val="00E20206"/>
    <w:rsid w:val="00E334D7"/>
    <w:rsid w:val="00E37578"/>
    <w:rsid w:val="00F11F25"/>
    <w:rsid w:val="00F51469"/>
    <w:rsid w:val="00F72FC3"/>
    <w:rsid w:val="00FF3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9"/>
    <o:shapelayout v:ext="edit">
      <o:idmap v:ext="edit" data="1"/>
    </o:shapelayout>
  </w:shapeDefaults>
  <w:decimalSymbol w:val="."/>
  <w:listSeparator w:val=","/>
  <w14:docId w14:val="6603D143"/>
  <w15:docId w15:val="{7576EB94-73AA-4131-84C1-CE7F921AE7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F31DB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A37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B75565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E334D7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E334D7"/>
  </w:style>
  <w:style w:type="character" w:styleId="EndnoteReference">
    <w:name w:val="endnote reference"/>
    <w:basedOn w:val="DefaultParagraphFont"/>
    <w:rsid w:val="00E334D7"/>
    <w:rPr>
      <w:vertAlign w:val="superscript"/>
    </w:rPr>
  </w:style>
  <w:style w:type="paragraph" w:styleId="FootnoteText">
    <w:name w:val="footnote text"/>
    <w:basedOn w:val="Normal"/>
    <w:link w:val="FootnoteTextChar"/>
    <w:rsid w:val="00E334D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E334D7"/>
  </w:style>
  <w:style w:type="character" w:styleId="FootnoteReference">
    <w:name w:val="footnote reference"/>
    <w:basedOn w:val="DefaultParagraphFont"/>
    <w:rsid w:val="00E334D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4</Words>
  <Characters>780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ΠΑΝΕΠΙΣΤΗΜΙΟ ΠΑΤΡΩΝ</vt:lpstr>
      <vt:lpstr>ΠΑΝΕΠΙΣΤΗΜΙΟ ΠΑΤΡΩΝ</vt:lpstr>
    </vt:vector>
  </TitlesOfParts>
  <Company>UoP</Company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ΠΑΝΕΠΙΣΤΗΜΙΟ ΠΑΤΡΩΝ</dc:title>
  <dc:creator>Ioannis Iliopoulos</dc:creator>
  <cp:lastModifiedBy>Iliopoulos Ioannis</cp:lastModifiedBy>
  <cp:revision>3</cp:revision>
  <cp:lastPrinted>2019-10-22T07:58:00Z</cp:lastPrinted>
  <dcterms:created xsi:type="dcterms:W3CDTF">2021-10-24T15:41:00Z</dcterms:created>
  <dcterms:modified xsi:type="dcterms:W3CDTF">2021-10-24T15:43:00Z</dcterms:modified>
</cp:coreProperties>
</file>